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5423B" w:rsidRPr="005860E3" w:rsidRDefault="006C1AF1" w:rsidP="00435147">
      <w:pPr>
        <w:jc w:val="center"/>
        <w:rPr>
          <w:rFonts w:ascii="Arial" w:hAnsi="Arial" w:cs="Arial"/>
          <w:b/>
          <w:sz w:val="28"/>
          <w:szCs w:val="28"/>
          <w:lang w:val="en-GB"/>
        </w:rPr>
      </w:pPr>
      <w:r>
        <w:rPr>
          <w:rFonts w:ascii="Arial" w:hAnsi="Arial" w:cs="Arial"/>
          <w:b/>
          <w:sz w:val="28"/>
          <w:szCs w:val="28"/>
          <w:lang w:val="en-GB"/>
        </w:rPr>
        <w:t>Training Plan</w:t>
      </w:r>
    </w:p>
    <w:p w:rsidR="00435147" w:rsidRPr="005860E3" w:rsidRDefault="00435147">
      <w:pPr>
        <w:rPr>
          <w:rFonts w:ascii="Arial" w:hAnsi="Arial" w:cs="Arial"/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88"/>
        <w:gridCol w:w="7200"/>
      </w:tblGrid>
      <w:tr w:rsidR="00435147" w:rsidRPr="00B35C64" w:rsidTr="00A3110D">
        <w:tc>
          <w:tcPr>
            <w:tcW w:w="2088" w:type="dxa"/>
          </w:tcPr>
          <w:p w:rsidR="00435147" w:rsidRPr="005860E3" w:rsidRDefault="005860E3">
            <w:pPr>
              <w:rPr>
                <w:rFonts w:ascii="Arial" w:hAnsi="Arial" w:cs="Arial"/>
                <w:lang w:val="en-GB"/>
              </w:rPr>
            </w:pPr>
            <w:r w:rsidRPr="005860E3">
              <w:rPr>
                <w:rFonts w:ascii="Arial" w:hAnsi="Arial" w:cs="Arial"/>
                <w:lang w:val="en-GB"/>
              </w:rPr>
              <w:t>Theme</w:t>
            </w:r>
          </w:p>
        </w:tc>
        <w:tc>
          <w:tcPr>
            <w:tcW w:w="7200" w:type="dxa"/>
          </w:tcPr>
          <w:p w:rsidR="00435147" w:rsidRPr="005860E3" w:rsidRDefault="004E7057">
            <w:pPr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BPaaS Evaluation Environment</w:t>
            </w:r>
          </w:p>
        </w:tc>
      </w:tr>
      <w:tr w:rsidR="00435147" w:rsidRPr="0053345D" w:rsidTr="00A3110D">
        <w:tc>
          <w:tcPr>
            <w:tcW w:w="2088" w:type="dxa"/>
          </w:tcPr>
          <w:p w:rsidR="00435147" w:rsidRPr="005860E3" w:rsidRDefault="005860E3" w:rsidP="005860E3">
            <w:pPr>
              <w:rPr>
                <w:rFonts w:ascii="Arial" w:hAnsi="Arial" w:cs="Arial"/>
                <w:lang w:val="en-GB"/>
              </w:rPr>
            </w:pPr>
            <w:r w:rsidRPr="005860E3">
              <w:rPr>
                <w:rFonts w:ascii="Arial" w:hAnsi="Arial" w:cs="Arial"/>
                <w:lang w:val="en-GB"/>
              </w:rPr>
              <w:t>Situation</w:t>
            </w:r>
          </w:p>
        </w:tc>
        <w:tc>
          <w:tcPr>
            <w:tcW w:w="7200" w:type="dxa"/>
          </w:tcPr>
          <w:p w:rsidR="004E7057" w:rsidRPr="005860E3" w:rsidRDefault="004E7057" w:rsidP="004E7057">
            <w:pPr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 xml:space="preserve">Targets Business experts, Consultants, and Technical Providers which need to obtain a high-level view of the BPaaS Evaluation Environment, the actual problems that it attempts to solve and the way it solves them. </w:t>
            </w:r>
          </w:p>
          <w:p w:rsidR="00B35C64" w:rsidRPr="005860E3" w:rsidRDefault="00B35C64">
            <w:pPr>
              <w:rPr>
                <w:rFonts w:ascii="Arial" w:hAnsi="Arial" w:cs="Arial"/>
                <w:lang w:val="en-GB"/>
              </w:rPr>
            </w:pPr>
          </w:p>
        </w:tc>
      </w:tr>
    </w:tbl>
    <w:p w:rsidR="00435147" w:rsidRPr="005860E3" w:rsidRDefault="00435147">
      <w:pPr>
        <w:rPr>
          <w:rFonts w:ascii="Arial" w:hAnsi="Arial" w:cs="Arial"/>
          <w:lang w:val="en-GB"/>
        </w:rPr>
      </w:pPr>
    </w:p>
    <w:tbl>
      <w:tblPr>
        <w:tblW w:w="92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12"/>
      </w:tblGrid>
      <w:tr w:rsidR="00435147" w:rsidRPr="005860E3" w:rsidTr="00680D23">
        <w:tc>
          <w:tcPr>
            <w:tcW w:w="9212" w:type="dxa"/>
          </w:tcPr>
          <w:p w:rsidR="00435147" w:rsidRPr="005860E3" w:rsidRDefault="005860E3">
            <w:pPr>
              <w:rPr>
                <w:rFonts w:ascii="Arial" w:hAnsi="Arial" w:cs="Arial"/>
                <w:b/>
                <w:bCs/>
                <w:i/>
                <w:lang w:val="en-GB"/>
              </w:rPr>
            </w:pPr>
            <w:r>
              <w:rPr>
                <w:rFonts w:ascii="Arial" w:hAnsi="Arial" w:cs="Arial"/>
                <w:b/>
                <w:bCs/>
                <w:i/>
                <w:lang w:val="en-GB"/>
              </w:rPr>
              <w:t>Goals:</w:t>
            </w:r>
          </w:p>
        </w:tc>
      </w:tr>
      <w:tr w:rsidR="00435147" w:rsidRPr="0053345D" w:rsidTr="00680D23">
        <w:tc>
          <w:tcPr>
            <w:tcW w:w="9212" w:type="dxa"/>
          </w:tcPr>
          <w:p w:rsidR="00435147" w:rsidRPr="005860E3" w:rsidRDefault="004E7057" w:rsidP="00680D23">
            <w:pPr>
              <w:ind w:left="708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u w:val="single"/>
                <w:lang w:val="en-GB"/>
              </w:rPr>
              <w:t>The participants obtain a high-level view of the BPaaS Evaluation Environment and the functionalities that it offers</w:t>
            </w:r>
          </w:p>
        </w:tc>
      </w:tr>
      <w:tr w:rsidR="000F261C" w:rsidRPr="0053345D" w:rsidTr="00680D23">
        <w:tc>
          <w:tcPr>
            <w:tcW w:w="9212" w:type="dxa"/>
          </w:tcPr>
          <w:p w:rsidR="000F261C" w:rsidRPr="005860E3" w:rsidRDefault="000F261C" w:rsidP="000F261C">
            <w:pPr>
              <w:ind w:left="708"/>
              <w:rPr>
                <w:rFonts w:ascii="Arial" w:hAnsi="Arial" w:cs="Arial"/>
                <w:lang w:val="en-GB"/>
              </w:rPr>
            </w:pPr>
          </w:p>
        </w:tc>
      </w:tr>
      <w:tr w:rsidR="00435147" w:rsidRPr="005860E3" w:rsidTr="00680D23">
        <w:tc>
          <w:tcPr>
            <w:tcW w:w="9212" w:type="dxa"/>
          </w:tcPr>
          <w:p w:rsidR="00435147" w:rsidRPr="005860E3" w:rsidRDefault="005860E3">
            <w:pPr>
              <w:rPr>
                <w:rFonts w:ascii="Arial" w:hAnsi="Arial" w:cs="Arial"/>
                <w:b/>
                <w:bCs/>
                <w:i/>
                <w:lang w:val="en-GB"/>
              </w:rPr>
            </w:pPr>
            <w:r>
              <w:rPr>
                <w:rFonts w:ascii="Arial" w:hAnsi="Arial" w:cs="Arial"/>
                <w:b/>
                <w:bCs/>
                <w:i/>
                <w:lang w:val="en-GB"/>
              </w:rPr>
              <w:t>Sub-Goals</w:t>
            </w:r>
            <w:r w:rsidR="00435147" w:rsidRPr="005860E3">
              <w:rPr>
                <w:rFonts w:ascii="Arial" w:hAnsi="Arial" w:cs="Arial"/>
                <w:b/>
                <w:bCs/>
                <w:i/>
                <w:lang w:val="en-GB"/>
              </w:rPr>
              <w:t>:</w:t>
            </w:r>
          </w:p>
        </w:tc>
      </w:tr>
      <w:tr w:rsidR="00D45D83" w:rsidRPr="0053345D" w:rsidTr="00680D23">
        <w:tc>
          <w:tcPr>
            <w:tcW w:w="9212" w:type="dxa"/>
          </w:tcPr>
          <w:p w:rsidR="00D45D83" w:rsidRPr="005860E3" w:rsidRDefault="00D45D83" w:rsidP="004E7057">
            <w:pPr>
              <w:ind w:left="708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 xml:space="preserve">Participants </w:t>
            </w:r>
            <w:r w:rsidR="004E7057">
              <w:rPr>
                <w:rFonts w:ascii="Arial" w:hAnsi="Arial" w:cs="Arial"/>
                <w:lang w:val="en-GB"/>
              </w:rPr>
              <w:t>become</w:t>
            </w:r>
            <w:r>
              <w:rPr>
                <w:rFonts w:ascii="Arial" w:hAnsi="Arial" w:cs="Arial"/>
                <w:lang w:val="en-GB"/>
              </w:rPr>
              <w:t xml:space="preserve"> aware of the </w:t>
            </w:r>
            <w:r w:rsidR="008E77C4">
              <w:rPr>
                <w:rFonts w:ascii="Arial" w:hAnsi="Arial" w:cs="Arial"/>
                <w:lang w:val="en-GB"/>
              </w:rPr>
              <w:t>Scorecard Approach</w:t>
            </w:r>
          </w:p>
        </w:tc>
      </w:tr>
      <w:tr w:rsidR="004E7057" w:rsidRPr="0053345D" w:rsidTr="00680D23">
        <w:tc>
          <w:tcPr>
            <w:tcW w:w="9212" w:type="dxa"/>
          </w:tcPr>
          <w:p w:rsidR="004E7057" w:rsidRDefault="008E77C4" w:rsidP="004E7057">
            <w:pPr>
              <w:ind w:left="708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Participants get introduced how to apply the Scorecard on BPaaS</w:t>
            </w:r>
          </w:p>
        </w:tc>
      </w:tr>
      <w:tr w:rsidR="004E7057" w:rsidRPr="0053345D" w:rsidTr="00680D23">
        <w:tc>
          <w:tcPr>
            <w:tcW w:w="9212" w:type="dxa"/>
          </w:tcPr>
          <w:p w:rsidR="004E7057" w:rsidRDefault="008E77C4" w:rsidP="004E7057">
            <w:pPr>
              <w:ind w:left="708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Participants identify the basis for cross-layer monitoring</w:t>
            </w:r>
          </w:p>
        </w:tc>
      </w:tr>
      <w:tr w:rsidR="00D45D83" w:rsidRPr="0053345D" w:rsidTr="00680D23">
        <w:tc>
          <w:tcPr>
            <w:tcW w:w="9212" w:type="dxa"/>
          </w:tcPr>
          <w:p w:rsidR="00D45D83" w:rsidRPr="005860E3" w:rsidRDefault="008E77C4" w:rsidP="0013048D">
            <w:pPr>
              <w:ind w:left="708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Participants identify the basis for KPI Analysis</w:t>
            </w:r>
          </w:p>
        </w:tc>
      </w:tr>
      <w:tr w:rsidR="00435147" w:rsidRPr="0053345D" w:rsidTr="00680D23">
        <w:tc>
          <w:tcPr>
            <w:tcW w:w="9212" w:type="dxa"/>
          </w:tcPr>
          <w:p w:rsidR="00435147" w:rsidRPr="005860E3" w:rsidRDefault="008E77C4" w:rsidP="00680D23">
            <w:pPr>
              <w:ind w:left="708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Participants get indicators where to learn more</w:t>
            </w:r>
          </w:p>
        </w:tc>
      </w:tr>
      <w:tr w:rsidR="003A779B" w:rsidRPr="0053345D" w:rsidTr="00680D23">
        <w:tc>
          <w:tcPr>
            <w:tcW w:w="9212" w:type="dxa"/>
          </w:tcPr>
          <w:p w:rsidR="003A779B" w:rsidRPr="005860E3" w:rsidRDefault="003A779B" w:rsidP="00680D23">
            <w:pPr>
              <w:ind w:left="708"/>
              <w:rPr>
                <w:rFonts w:ascii="Arial" w:hAnsi="Arial" w:cs="Arial"/>
                <w:lang w:val="en-GB"/>
              </w:rPr>
            </w:pPr>
          </w:p>
        </w:tc>
      </w:tr>
      <w:tr w:rsidR="003A779B" w:rsidRPr="0053345D" w:rsidTr="00680D23">
        <w:tc>
          <w:tcPr>
            <w:tcW w:w="9212" w:type="dxa"/>
          </w:tcPr>
          <w:p w:rsidR="003A779B" w:rsidRPr="005860E3" w:rsidRDefault="003A779B" w:rsidP="00680D23">
            <w:pPr>
              <w:ind w:left="708"/>
              <w:rPr>
                <w:rFonts w:ascii="Arial" w:hAnsi="Arial" w:cs="Arial"/>
                <w:lang w:val="en-GB"/>
              </w:rPr>
            </w:pPr>
          </w:p>
        </w:tc>
      </w:tr>
      <w:tr w:rsidR="003A779B" w:rsidRPr="0053345D" w:rsidTr="00680D23">
        <w:tc>
          <w:tcPr>
            <w:tcW w:w="9212" w:type="dxa"/>
          </w:tcPr>
          <w:p w:rsidR="003A779B" w:rsidRPr="005860E3" w:rsidRDefault="003A779B" w:rsidP="00680D23">
            <w:pPr>
              <w:ind w:left="708"/>
              <w:rPr>
                <w:rFonts w:ascii="Arial" w:hAnsi="Arial" w:cs="Arial"/>
                <w:lang w:val="en-GB"/>
              </w:rPr>
            </w:pPr>
          </w:p>
        </w:tc>
      </w:tr>
      <w:tr w:rsidR="00435147" w:rsidRPr="0053345D" w:rsidTr="00680D23">
        <w:tc>
          <w:tcPr>
            <w:tcW w:w="9212" w:type="dxa"/>
          </w:tcPr>
          <w:p w:rsidR="00435147" w:rsidRPr="005860E3" w:rsidRDefault="00435147" w:rsidP="00680D23">
            <w:pPr>
              <w:ind w:left="708"/>
              <w:rPr>
                <w:rFonts w:ascii="Arial" w:hAnsi="Arial" w:cs="Arial"/>
                <w:lang w:val="en-GB"/>
              </w:rPr>
            </w:pPr>
          </w:p>
        </w:tc>
      </w:tr>
    </w:tbl>
    <w:p w:rsidR="005860E3" w:rsidRDefault="005860E3">
      <w:pPr>
        <w:rPr>
          <w:rFonts w:ascii="Arial" w:hAnsi="Arial" w:cs="Arial"/>
          <w:lang w:val="en-GB"/>
        </w:rPr>
      </w:pPr>
    </w:p>
    <w:p w:rsidR="005860E3" w:rsidRPr="005860E3" w:rsidRDefault="005860E3">
      <w:pPr>
        <w:rPr>
          <w:rFonts w:ascii="Arial" w:hAnsi="Arial" w:cs="Arial"/>
          <w:lang w:val="en-GB"/>
        </w:rPr>
      </w:pPr>
    </w:p>
    <w:p w:rsidR="004E58CA" w:rsidRPr="005860E3" w:rsidRDefault="004E58CA">
      <w:pPr>
        <w:rPr>
          <w:rFonts w:ascii="Arial" w:hAnsi="Arial" w:cs="Arial"/>
          <w:u w:val="single"/>
          <w:lang w:val="en-GB"/>
        </w:rPr>
        <w:sectPr w:rsidR="004E58CA" w:rsidRPr="005860E3">
          <w:footerReference w:type="default" r:id="rId7"/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:rsidR="00435147" w:rsidRPr="005860E3" w:rsidRDefault="00A823C2">
      <w:pPr>
        <w:rPr>
          <w:rFonts w:ascii="Arial" w:hAnsi="Arial" w:cs="Arial"/>
          <w:u w:val="single"/>
          <w:lang w:val="en-GB"/>
        </w:rPr>
      </w:pPr>
      <w:r>
        <w:rPr>
          <w:rFonts w:ascii="Arial" w:hAnsi="Arial" w:cs="Arial"/>
          <w:u w:val="single"/>
          <w:lang w:val="en-GB"/>
        </w:rPr>
        <w:lastRenderedPageBreak/>
        <w:t xml:space="preserve">Planned </w:t>
      </w:r>
      <w:r w:rsidR="007B1EDE">
        <w:rPr>
          <w:rFonts w:ascii="Arial" w:hAnsi="Arial" w:cs="Arial"/>
          <w:u w:val="single"/>
          <w:lang w:val="en-GB"/>
        </w:rPr>
        <w:t>Training flow</w:t>
      </w:r>
      <w:r>
        <w:rPr>
          <w:rFonts w:ascii="Arial" w:hAnsi="Arial" w:cs="Arial"/>
          <w:u w:val="single"/>
          <w:lang w:val="en-GB"/>
        </w:rPr>
        <w:t xml:space="preserve"> </w:t>
      </w:r>
    </w:p>
    <w:p w:rsidR="00435147" w:rsidRPr="005860E3" w:rsidRDefault="00435147">
      <w:pPr>
        <w:rPr>
          <w:rFonts w:ascii="Arial" w:hAnsi="Arial" w:cs="Arial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50"/>
        <w:gridCol w:w="2458"/>
        <w:gridCol w:w="2340"/>
        <w:gridCol w:w="2160"/>
        <w:gridCol w:w="6294"/>
      </w:tblGrid>
      <w:tr w:rsidR="002F6378" w:rsidRPr="005860E3" w:rsidTr="004E58CA">
        <w:tc>
          <w:tcPr>
            <w:tcW w:w="1250" w:type="dxa"/>
            <w:vAlign w:val="center"/>
          </w:tcPr>
          <w:p w:rsidR="002F6378" w:rsidRPr="005860E3" w:rsidRDefault="00A9182A" w:rsidP="00A3110D">
            <w:pPr>
              <w:jc w:val="center"/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t>ID</w:t>
            </w:r>
          </w:p>
        </w:tc>
        <w:tc>
          <w:tcPr>
            <w:tcW w:w="2458" w:type="dxa"/>
            <w:vAlign w:val="center"/>
          </w:tcPr>
          <w:p w:rsidR="002F6378" w:rsidRPr="005860E3" w:rsidRDefault="00A823C2" w:rsidP="00A3110D">
            <w:pPr>
              <w:jc w:val="center"/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t>Topic</w:t>
            </w:r>
          </w:p>
        </w:tc>
        <w:tc>
          <w:tcPr>
            <w:tcW w:w="2340" w:type="dxa"/>
            <w:vAlign w:val="center"/>
          </w:tcPr>
          <w:p w:rsidR="002F6378" w:rsidRPr="005860E3" w:rsidRDefault="00A823C2" w:rsidP="00A3110D">
            <w:pPr>
              <w:jc w:val="center"/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t>Method</w:t>
            </w:r>
          </w:p>
        </w:tc>
        <w:tc>
          <w:tcPr>
            <w:tcW w:w="2160" w:type="dxa"/>
            <w:vAlign w:val="center"/>
          </w:tcPr>
          <w:p w:rsidR="002F6378" w:rsidRPr="005860E3" w:rsidRDefault="00A823C2" w:rsidP="00A3110D">
            <w:pPr>
              <w:jc w:val="center"/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t>Media</w:t>
            </w:r>
          </w:p>
        </w:tc>
        <w:tc>
          <w:tcPr>
            <w:tcW w:w="6294" w:type="dxa"/>
            <w:vAlign w:val="center"/>
          </w:tcPr>
          <w:p w:rsidR="002F6378" w:rsidRPr="005860E3" w:rsidRDefault="00A823C2" w:rsidP="00A3110D">
            <w:pPr>
              <w:jc w:val="center"/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t>Sequence</w:t>
            </w:r>
          </w:p>
        </w:tc>
      </w:tr>
      <w:tr w:rsidR="002F6378" w:rsidRPr="0053345D" w:rsidTr="004E58CA">
        <w:trPr>
          <w:trHeight w:val="777"/>
        </w:trPr>
        <w:tc>
          <w:tcPr>
            <w:tcW w:w="1250" w:type="dxa"/>
          </w:tcPr>
          <w:p w:rsidR="002F6378" w:rsidRPr="005860E3" w:rsidRDefault="00A9182A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>1</w:t>
            </w:r>
          </w:p>
        </w:tc>
        <w:tc>
          <w:tcPr>
            <w:tcW w:w="2458" w:type="dxa"/>
          </w:tcPr>
          <w:p w:rsidR="002A60E3" w:rsidRPr="005860E3" w:rsidRDefault="00D45D83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D45D83">
              <w:rPr>
                <w:rFonts w:ascii="Arial" w:hAnsi="Arial" w:cs="Arial"/>
                <w:sz w:val="22"/>
                <w:szCs w:val="22"/>
                <w:lang w:val="en-GB"/>
              </w:rPr>
              <w:t>Motivation</w:t>
            </w:r>
          </w:p>
        </w:tc>
        <w:tc>
          <w:tcPr>
            <w:tcW w:w="2340" w:type="dxa"/>
          </w:tcPr>
          <w:p w:rsidR="002F6378" w:rsidRPr="005860E3" w:rsidRDefault="00D45D83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>Presentation</w:t>
            </w:r>
          </w:p>
        </w:tc>
        <w:tc>
          <w:tcPr>
            <w:tcW w:w="2160" w:type="dxa"/>
          </w:tcPr>
          <w:p w:rsidR="00D45D83" w:rsidRDefault="00D45D83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>Slides,</w:t>
            </w:r>
          </w:p>
          <w:p w:rsidR="002F6378" w:rsidRPr="005860E3" w:rsidRDefault="002F6378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6294" w:type="dxa"/>
          </w:tcPr>
          <w:p w:rsidR="009449AA" w:rsidRPr="005860E3" w:rsidRDefault="00D45D83">
            <w:pPr>
              <w:rPr>
                <w:rFonts w:ascii="Arial" w:hAnsi="Arial" w:cs="Arial"/>
                <w:i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i/>
                <w:sz w:val="22"/>
                <w:szCs w:val="22"/>
                <w:lang w:val="en-GB"/>
              </w:rPr>
              <w:t>Gaining awareness with personal attitude and appropriate setting.</w:t>
            </w:r>
          </w:p>
        </w:tc>
      </w:tr>
      <w:tr w:rsidR="009449AA" w:rsidRPr="008E77C4" w:rsidTr="009449AA">
        <w:trPr>
          <w:trHeight w:val="1685"/>
        </w:trPr>
        <w:tc>
          <w:tcPr>
            <w:tcW w:w="1250" w:type="dxa"/>
            <w:shd w:val="clear" w:color="auto" w:fill="auto"/>
          </w:tcPr>
          <w:p w:rsidR="009449AA" w:rsidRPr="005860E3" w:rsidRDefault="00A9182A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>2</w:t>
            </w:r>
          </w:p>
        </w:tc>
        <w:tc>
          <w:tcPr>
            <w:tcW w:w="2458" w:type="dxa"/>
          </w:tcPr>
          <w:p w:rsidR="009449AA" w:rsidRPr="005860E3" w:rsidRDefault="008E77C4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>Introduction in Scorecard</w:t>
            </w:r>
          </w:p>
        </w:tc>
        <w:tc>
          <w:tcPr>
            <w:tcW w:w="2340" w:type="dxa"/>
          </w:tcPr>
          <w:p w:rsidR="008E77C4" w:rsidRDefault="008E77C4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Presentation, </w:t>
            </w:r>
          </w:p>
          <w:p w:rsidR="008E77C4" w:rsidRPr="005860E3" w:rsidRDefault="008E77C4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>Workshop</w:t>
            </w:r>
          </w:p>
        </w:tc>
        <w:tc>
          <w:tcPr>
            <w:tcW w:w="2160" w:type="dxa"/>
          </w:tcPr>
          <w:p w:rsidR="00D45D83" w:rsidRDefault="008E77C4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Slides, </w:t>
            </w:r>
          </w:p>
          <w:p w:rsidR="008E77C4" w:rsidRDefault="008E77C4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>ADOSCORE,</w:t>
            </w:r>
          </w:p>
          <w:p w:rsidR="008E77C4" w:rsidRDefault="008E77C4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>ADOxx Dashboard</w:t>
            </w:r>
          </w:p>
          <w:p w:rsidR="008E77C4" w:rsidRPr="005860E3" w:rsidRDefault="008E77C4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>YouTube</w:t>
            </w:r>
          </w:p>
        </w:tc>
        <w:tc>
          <w:tcPr>
            <w:tcW w:w="6294" w:type="dxa"/>
          </w:tcPr>
          <w:p w:rsidR="00D45D83" w:rsidRDefault="008E77C4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>Introduction on the Scorecard Approach using slides.</w:t>
            </w:r>
          </w:p>
          <w:p w:rsidR="008E77C4" w:rsidRDefault="008E77C4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>Showing generic dashboard on:</w:t>
            </w:r>
          </w:p>
          <w:p w:rsidR="008E77C4" w:rsidRDefault="00336690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  <w:hyperlink r:id="rId8" w:history="1">
              <w:r w:rsidR="008E77C4" w:rsidRPr="006D6213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https://www.adoxx.org/live/dashboard-use</w:t>
              </w:r>
            </w:hyperlink>
          </w:p>
          <w:p w:rsidR="008E77C4" w:rsidRDefault="00A97284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>Using ADOSCORE for samples.</w:t>
            </w:r>
          </w:p>
          <w:p w:rsidR="00A97284" w:rsidRDefault="00A97284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:rsidR="008E77C4" w:rsidRPr="005860E3" w:rsidRDefault="008E77C4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9449AA" w:rsidRPr="0053345D" w:rsidTr="006815A9">
        <w:trPr>
          <w:trHeight w:val="1827"/>
        </w:trPr>
        <w:tc>
          <w:tcPr>
            <w:tcW w:w="1250" w:type="dxa"/>
            <w:shd w:val="clear" w:color="auto" w:fill="auto"/>
          </w:tcPr>
          <w:p w:rsidR="009449AA" w:rsidRPr="005860E3" w:rsidRDefault="00A97284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>3</w:t>
            </w:r>
          </w:p>
        </w:tc>
        <w:tc>
          <w:tcPr>
            <w:tcW w:w="2458" w:type="dxa"/>
          </w:tcPr>
          <w:p w:rsidR="009449AA" w:rsidRPr="005860E3" w:rsidRDefault="00A97284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>BPaaS and Scorecard</w:t>
            </w:r>
          </w:p>
        </w:tc>
        <w:tc>
          <w:tcPr>
            <w:tcW w:w="2340" w:type="dxa"/>
          </w:tcPr>
          <w:p w:rsidR="009449AA" w:rsidRDefault="00A97284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>Presentation,</w:t>
            </w:r>
          </w:p>
          <w:p w:rsidR="00A97284" w:rsidRPr="005860E3" w:rsidRDefault="00A97284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>Workshop</w:t>
            </w:r>
          </w:p>
        </w:tc>
        <w:tc>
          <w:tcPr>
            <w:tcW w:w="2160" w:type="dxa"/>
          </w:tcPr>
          <w:p w:rsidR="009449AA" w:rsidRDefault="00A97284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>Slides,</w:t>
            </w:r>
          </w:p>
          <w:p w:rsidR="00A97284" w:rsidRPr="005860E3" w:rsidRDefault="00A97284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>YouTube</w:t>
            </w:r>
          </w:p>
        </w:tc>
        <w:tc>
          <w:tcPr>
            <w:tcW w:w="6294" w:type="dxa"/>
          </w:tcPr>
          <w:p w:rsidR="00D45D83" w:rsidRDefault="00A97284" w:rsidP="00A97284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>Introducing how CloudSocket mapped the perspectives, goals and KPIs.</w:t>
            </w:r>
          </w:p>
          <w:p w:rsidR="00A97284" w:rsidRDefault="00A97284" w:rsidP="00A97284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>Introduce Cross-Layer Monitoring and corresponding innovation item.</w:t>
            </w:r>
          </w:p>
          <w:p w:rsidR="00A97284" w:rsidRDefault="00A97284" w:rsidP="00A97284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>Elaborate how to realise sw sensors that gather the required data.</w:t>
            </w:r>
          </w:p>
          <w:p w:rsidR="00A97284" w:rsidRDefault="00A97284" w:rsidP="00A97284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>Use slides, or videos for this.</w:t>
            </w:r>
          </w:p>
          <w:p w:rsidR="00A97284" w:rsidRPr="005860E3" w:rsidRDefault="00A97284" w:rsidP="00A97284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6815A9" w:rsidRPr="0053345D" w:rsidTr="009F2A75">
        <w:trPr>
          <w:trHeight w:val="1425"/>
        </w:trPr>
        <w:tc>
          <w:tcPr>
            <w:tcW w:w="1250" w:type="dxa"/>
            <w:shd w:val="clear" w:color="auto" w:fill="auto"/>
          </w:tcPr>
          <w:p w:rsidR="006815A9" w:rsidRPr="005860E3" w:rsidRDefault="00A97284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>4</w:t>
            </w:r>
          </w:p>
        </w:tc>
        <w:tc>
          <w:tcPr>
            <w:tcW w:w="2458" w:type="dxa"/>
          </w:tcPr>
          <w:p w:rsidR="006815A9" w:rsidRPr="005860E3" w:rsidRDefault="00A97284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>BPaaS Sample</w:t>
            </w:r>
          </w:p>
        </w:tc>
        <w:tc>
          <w:tcPr>
            <w:tcW w:w="2340" w:type="dxa"/>
          </w:tcPr>
          <w:p w:rsidR="006815A9" w:rsidRPr="005860E3" w:rsidRDefault="00A97284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>Presentation</w:t>
            </w:r>
          </w:p>
        </w:tc>
        <w:tc>
          <w:tcPr>
            <w:tcW w:w="2160" w:type="dxa"/>
          </w:tcPr>
          <w:p w:rsidR="006815A9" w:rsidRDefault="00A97284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Slides, </w:t>
            </w:r>
          </w:p>
          <w:p w:rsidR="00A97284" w:rsidRPr="005860E3" w:rsidRDefault="00A97284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>YouTube</w:t>
            </w:r>
          </w:p>
        </w:tc>
        <w:tc>
          <w:tcPr>
            <w:tcW w:w="6294" w:type="dxa"/>
          </w:tcPr>
          <w:p w:rsidR="00D1186B" w:rsidRDefault="00A97284" w:rsidP="00A9182A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>Introduce the challenges of KPI Analysis.</w:t>
            </w:r>
          </w:p>
          <w:p w:rsidR="00A97284" w:rsidRDefault="00A97284" w:rsidP="00A9182A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>Demonstrate with videos, how dashboard can be changed.</w:t>
            </w:r>
          </w:p>
          <w:p w:rsidR="00A97284" w:rsidRPr="005860E3" w:rsidRDefault="00A97284" w:rsidP="00A9182A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>Introduce KPI Analysis and corresponding Innovation itme.</w:t>
            </w:r>
          </w:p>
        </w:tc>
      </w:tr>
      <w:tr w:rsidR="006815A9" w:rsidRPr="0053345D" w:rsidTr="004E58CA">
        <w:trPr>
          <w:trHeight w:val="516"/>
        </w:trPr>
        <w:tc>
          <w:tcPr>
            <w:tcW w:w="1250" w:type="dxa"/>
            <w:shd w:val="clear" w:color="auto" w:fill="auto"/>
          </w:tcPr>
          <w:p w:rsidR="006815A9" w:rsidRPr="005860E3" w:rsidRDefault="00D1186B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>4</w:t>
            </w:r>
          </w:p>
        </w:tc>
        <w:tc>
          <w:tcPr>
            <w:tcW w:w="2458" w:type="dxa"/>
          </w:tcPr>
          <w:p w:rsidR="006815A9" w:rsidRPr="005860E3" w:rsidRDefault="00D1186B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>Conclusion</w:t>
            </w:r>
          </w:p>
        </w:tc>
        <w:tc>
          <w:tcPr>
            <w:tcW w:w="2340" w:type="dxa"/>
          </w:tcPr>
          <w:p w:rsidR="006815A9" w:rsidRPr="005860E3" w:rsidRDefault="0093200E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>Presentation</w:t>
            </w:r>
          </w:p>
        </w:tc>
        <w:tc>
          <w:tcPr>
            <w:tcW w:w="2160" w:type="dxa"/>
          </w:tcPr>
          <w:p w:rsidR="006815A9" w:rsidRPr="005860E3" w:rsidRDefault="00D1186B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>Slides</w:t>
            </w:r>
          </w:p>
        </w:tc>
        <w:tc>
          <w:tcPr>
            <w:tcW w:w="6294" w:type="dxa"/>
          </w:tcPr>
          <w:p w:rsidR="008F4273" w:rsidRDefault="00A97284" w:rsidP="008F4273">
            <w:pPr>
              <w:numPr>
                <w:ilvl w:val="0"/>
                <w:numId w:val="6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>Scorecard approach can be applied</w:t>
            </w:r>
          </w:p>
          <w:p w:rsidR="00A97284" w:rsidRDefault="00A97284" w:rsidP="008F4273">
            <w:pPr>
              <w:numPr>
                <w:ilvl w:val="0"/>
                <w:numId w:val="6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>Sensors need to be added</w:t>
            </w:r>
          </w:p>
          <w:p w:rsidR="00A97284" w:rsidRDefault="00A97284" w:rsidP="008F4273">
            <w:pPr>
              <w:numPr>
                <w:ilvl w:val="0"/>
                <w:numId w:val="6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>KPI Analysis and mapping to higher level is challenging research goal.</w:t>
            </w:r>
          </w:p>
          <w:p w:rsidR="008F4273" w:rsidRPr="008F4273" w:rsidRDefault="00A97284" w:rsidP="008F4273">
            <w:pPr>
              <w:numPr>
                <w:ilvl w:val="0"/>
                <w:numId w:val="6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Stay in contact with </w:t>
            </w:r>
            <w:r w:rsidR="00F318B6">
              <w:rPr>
                <w:rFonts w:ascii="Arial" w:hAnsi="Arial" w:cs="Arial"/>
                <w:sz w:val="22"/>
                <w:szCs w:val="22"/>
                <w:lang w:val="en-GB"/>
              </w:rPr>
              <w:t>CloudSocket</w:t>
            </w:r>
          </w:p>
        </w:tc>
      </w:tr>
    </w:tbl>
    <w:p w:rsidR="009F2A75" w:rsidRDefault="009F2A75">
      <w:pPr>
        <w:rPr>
          <w:lang w:val="en-GB"/>
        </w:rPr>
      </w:pPr>
    </w:p>
    <w:p w:rsidR="00D1186B" w:rsidRDefault="00D1186B">
      <w:pPr>
        <w:rPr>
          <w:lang w:val="en-GB"/>
        </w:rPr>
      </w:pPr>
    </w:p>
    <w:p w:rsidR="00F318B6" w:rsidRDefault="00F318B6">
      <w:pPr>
        <w:rPr>
          <w:lang w:val="en-GB"/>
        </w:rPr>
      </w:pPr>
      <w:r>
        <w:rPr>
          <w:lang w:val="en-GB"/>
        </w:rPr>
        <w:br w:type="page"/>
      </w:r>
    </w:p>
    <w:p w:rsidR="00C42112" w:rsidRDefault="00C42112">
      <w:pPr>
        <w:rPr>
          <w:lang w:val="en-GB"/>
        </w:rPr>
      </w:pPr>
      <w:r>
        <w:rPr>
          <w:lang w:val="en-GB"/>
        </w:rPr>
        <w:lastRenderedPageBreak/>
        <w:t>Overall Demonstration:</w:t>
      </w:r>
    </w:p>
    <w:p w:rsidR="00D1186B" w:rsidRDefault="00336690" w:rsidP="00C42112">
      <w:pPr>
        <w:numPr>
          <w:ilvl w:val="0"/>
          <w:numId w:val="7"/>
        </w:numPr>
        <w:rPr>
          <w:lang w:val="en-GB"/>
        </w:rPr>
      </w:pPr>
      <w:hyperlink r:id="rId9" w:history="1">
        <w:r w:rsidR="008F4273" w:rsidRPr="007A5D47">
          <w:rPr>
            <w:rStyle w:val="Hyperlink"/>
            <w:lang w:val="en-GB"/>
          </w:rPr>
          <w:t>https://www.youtube.com/watch?v=9i17BPAw-B8</w:t>
        </w:r>
      </w:hyperlink>
    </w:p>
    <w:p w:rsidR="008F4273" w:rsidRDefault="00336690" w:rsidP="00C42112">
      <w:pPr>
        <w:numPr>
          <w:ilvl w:val="0"/>
          <w:numId w:val="7"/>
        </w:numPr>
        <w:rPr>
          <w:lang w:val="en-GB"/>
        </w:rPr>
      </w:pPr>
      <w:hyperlink r:id="rId10" w:history="1">
        <w:r w:rsidR="008F4273" w:rsidRPr="007A5D47">
          <w:rPr>
            <w:rStyle w:val="Hyperlink"/>
            <w:lang w:val="en-GB"/>
          </w:rPr>
          <w:t>https://www.youtube.com/watch?v=kHzwH5RMR20</w:t>
        </w:r>
      </w:hyperlink>
    </w:p>
    <w:p w:rsidR="008F4273" w:rsidRDefault="008F4273">
      <w:pPr>
        <w:rPr>
          <w:lang w:val="en-GB"/>
        </w:rPr>
      </w:pPr>
    </w:p>
    <w:p w:rsidR="00F318B6" w:rsidRDefault="00F318B6" w:rsidP="00C42112">
      <w:pPr>
        <w:rPr>
          <w:lang w:val="en-GB"/>
        </w:rPr>
      </w:pPr>
      <w:bookmarkStart w:id="0" w:name="_GoBack"/>
      <w:bookmarkEnd w:id="0"/>
    </w:p>
    <w:sectPr w:rsidR="00F318B6" w:rsidSect="004E58CA">
      <w:headerReference w:type="default" r:id="rId11"/>
      <w:footerReference w:type="default" r:id="rId12"/>
      <w:pgSz w:w="16838" w:h="11906" w:orient="landscape"/>
      <w:pgMar w:top="1418" w:right="1418" w:bottom="1418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36690" w:rsidRDefault="00336690">
      <w:r>
        <w:separator/>
      </w:r>
    </w:p>
  </w:endnote>
  <w:endnote w:type="continuationSeparator" w:id="0">
    <w:p w:rsidR="00336690" w:rsidRDefault="003366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97284" w:rsidRPr="00295F09" w:rsidRDefault="00A97284">
    <w:pPr>
      <w:pStyle w:val="Fuzeile"/>
      <w:rPr>
        <w:lang w:val="de-DE"/>
      </w:rPr>
    </w:pPr>
    <w:r>
      <w:rPr>
        <w:lang w:val="de-DE"/>
      </w:rPr>
      <w:t>0-ADOxx Training - Introduction</w:t>
    </w:r>
    <w:r>
      <w:rPr>
        <w:lang w:val="de-DE"/>
      </w:rPr>
      <w:tab/>
    </w:r>
    <w:r>
      <w:rPr>
        <w:rStyle w:val="Seitenzahl"/>
      </w:rPr>
      <w:fldChar w:fldCharType="begin"/>
    </w:r>
    <w:r>
      <w:rPr>
        <w:rStyle w:val="Seitenzahl"/>
      </w:rPr>
      <w:instrText xml:space="preserve"> PAGE </w:instrText>
    </w:r>
    <w:r>
      <w:rPr>
        <w:rStyle w:val="Seitenzahl"/>
      </w:rPr>
      <w:fldChar w:fldCharType="separate"/>
    </w:r>
    <w:r w:rsidR="005A4B87">
      <w:rPr>
        <w:rStyle w:val="Seitenzahl"/>
        <w:noProof/>
      </w:rPr>
      <w:t>1</w:t>
    </w:r>
    <w:r>
      <w:rPr>
        <w:rStyle w:val="Seitenzahl"/>
      </w:rPr>
      <w:fldChar w:fldCharType="end"/>
    </w:r>
    <w:r>
      <w:rPr>
        <w:rStyle w:val="Seitenzahl"/>
      </w:rPr>
      <w:t xml:space="preserve"> / </w:t>
    </w:r>
    <w:r>
      <w:rPr>
        <w:rStyle w:val="Seitenzahl"/>
      </w:rPr>
      <w:fldChar w:fldCharType="begin"/>
    </w:r>
    <w:r>
      <w:rPr>
        <w:rStyle w:val="Seitenzahl"/>
      </w:rPr>
      <w:instrText xml:space="preserve"> NUMPAGES </w:instrText>
    </w:r>
    <w:r>
      <w:rPr>
        <w:rStyle w:val="Seitenzahl"/>
      </w:rPr>
      <w:fldChar w:fldCharType="separate"/>
    </w:r>
    <w:r w:rsidR="005A4B87">
      <w:rPr>
        <w:rStyle w:val="Seitenzahl"/>
        <w:noProof/>
      </w:rPr>
      <w:t>3</w:t>
    </w:r>
    <w:r>
      <w:rPr>
        <w:rStyle w:val="Seitenzahl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97284" w:rsidRPr="00295F09" w:rsidRDefault="00A97284">
    <w:pPr>
      <w:pStyle w:val="Fuzeile"/>
      <w:rPr>
        <w:lang w:val="de-DE"/>
      </w:rPr>
    </w:pPr>
    <w:r>
      <w:rPr>
        <w:lang w:val="de-DE"/>
      </w:rPr>
      <w:t>1_Digitalising Business Processes</w:t>
    </w:r>
    <w:r>
      <w:rPr>
        <w:lang w:val="de-DE"/>
      </w:rPr>
      <w:tab/>
    </w:r>
    <w:r>
      <w:rPr>
        <w:lang w:val="de-DE"/>
      </w:rPr>
      <w:tab/>
    </w:r>
    <w:r>
      <w:rPr>
        <w:lang w:val="de-DE"/>
      </w:rPr>
      <w:tab/>
    </w:r>
    <w:r>
      <w:rPr>
        <w:lang w:val="de-DE"/>
      </w:rPr>
      <w:tab/>
    </w:r>
    <w:r>
      <w:rPr>
        <w:lang w:val="de-DE"/>
      </w:rPr>
      <w:tab/>
    </w:r>
    <w:r>
      <w:rPr>
        <w:lang w:val="de-DE"/>
      </w:rPr>
      <w:tab/>
    </w:r>
    <w:r>
      <w:rPr>
        <w:lang w:val="de-DE"/>
      </w:rPr>
      <w:tab/>
    </w:r>
    <w:r>
      <w:rPr>
        <w:lang w:val="de-DE"/>
      </w:rPr>
      <w:tab/>
    </w:r>
    <w:r>
      <w:rPr>
        <w:rStyle w:val="Seitenzahl"/>
      </w:rPr>
      <w:fldChar w:fldCharType="begin"/>
    </w:r>
    <w:r>
      <w:rPr>
        <w:rStyle w:val="Seitenzahl"/>
      </w:rPr>
      <w:instrText xml:space="preserve"> PAGE </w:instrText>
    </w:r>
    <w:r>
      <w:rPr>
        <w:rStyle w:val="Seitenzahl"/>
      </w:rPr>
      <w:fldChar w:fldCharType="separate"/>
    </w:r>
    <w:r w:rsidR="005A4B87">
      <w:rPr>
        <w:rStyle w:val="Seitenzahl"/>
        <w:noProof/>
      </w:rPr>
      <w:t>3</w:t>
    </w:r>
    <w:r>
      <w:rPr>
        <w:rStyle w:val="Seitenzahl"/>
      </w:rPr>
      <w:fldChar w:fldCharType="end"/>
    </w:r>
    <w:r>
      <w:rPr>
        <w:rStyle w:val="Seitenzahl"/>
      </w:rPr>
      <w:t xml:space="preserve"> / </w:t>
    </w:r>
    <w:r>
      <w:rPr>
        <w:rStyle w:val="Seitenzahl"/>
      </w:rPr>
      <w:fldChar w:fldCharType="begin"/>
    </w:r>
    <w:r>
      <w:rPr>
        <w:rStyle w:val="Seitenzahl"/>
      </w:rPr>
      <w:instrText xml:space="preserve"> NUMPAGES </w:instrText>
    </w:r>
    <w:r>
      <w:rPr>
        <w:rStyle w:val="Seitenzahl"/>
      </w:rPr>
      <w:fldChar w:fldCharType="separate"/>
    </w:r>
    <w:r w:rsidR="005A4B87">
      <w:rPr>
        <w:rStyle w:val="Seitenzahl"/>
        <w:noProof/>
      </w:rPr>
      <w:t>3</w:t>
    </w:r>
    <w:r>
      <w:rPr>
        <w:rStyle w:val="Seitenzah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36690" w:rsidRDefault="00336690">
      <w:r>
        <w:separator/>
      </w:r>
    </w:p>
  </w:footnote>
  <w:footnote w:type="continuationSeparator" w:id="0">
    <w:p w:rsidR="00336690" w:rsidRDefault="003366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97284" w:rsidRPr="00295F09" w:rsidRDefault="00A97284">
    <w:pPr>
      <w:pStyle w:val="Kopfzeile"/>
      <w:rPr>
        <w:lang w:val="de-D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85EFB"/>
    <w:multiLevelType w:val="hybridMultilevel"/>
    <w:tmpl w:val="B0E26980"/>
    <w:lvl w:ilvl="0" w:tplc="C898238A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AF0471D"/>
    <w:multiLevelType w:val="hybridMultilevel"/>
    <w:tmpl w:val="B2EC8270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1915C7"/>
    <w:multiLevelType w:val="hybridMultilevel"/>
    <w:tmpl w:val="4394DFCE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43319A"/>
    <w:multiLevelType w:val="hybridMultilevel"/>
    <w:tmpl w:val="2C260312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2F78DD"/>
    <w:multiLevelType w:val="hybridMultilevel"/>
    <w:tmpl w:val="1FFA0E58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FA7847"/>
    <w:multiLevelType w:val="hybridMultilevel"/>
    <w:tmpl w:val="06F890CA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645B77"/>
    <w:multiLevelType w:val="hybridMultilevel"/>
    <w:tmpl w:val="6AA0E518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CA82B0B"/>
    <w:multiLevelType w:val="hybridMultilevel"/>
    <w:tmpl w:val="ECCAB058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94E7261"/>
    <w:multiLevelType w:val="hybridMultilevel"/>
    <w:tmpl w:val="A0EAE1B4"/>
    <w:lvl w:ilvl="0" w:tplc="0C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7"/>
  </w:num>
  <w:num w:numId="4">
    <w:abstractNumId w:val="3"/>
  </w:num>
  <w:num w:numId="5">
    <w:abstractNumId w:val="6"/>
  </w:num>
  <w:num w:numId="6">
    <w:abstractNumId w:val="8"/>
  </w:num>
  <w:num w:numId="7">
    <w:abstractNumId w:val="5"/>
  </w:num>
  <w:num w:numId="8">
    <w:abstractNumId w:val="2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6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M2tjA3MzA3sjAzMzVR0lEKTi0uzszPAykwrAUAkxU8mywAAAA="/>
  </w:docVars>
  <w:rsids>
    <w:rsidRoot w:val="000A1B99"/>
    <w:rsid w:val="00036DF5"/>
    <w:rsid w:val="000525EC"/>
    <w:rsid w:val="00085DA8"/>
    <w:rsid w:val="000A1B99"/>
    <w:rsid w:val="000D3701"/>
    <w:rsid w:val="000F261C"/>
    <w:rsid w:val="00106162"/>
    <w:rsid w:val="00106F86"/>
    <w:rsid w:val="0013048D"/>
    <w:rsid w:val="0018026C"/>
    <w:rsid w:val="001B59CF"/>
    <w:rsid w:val="00295F09"/>
    <w:rsid w:val="002A60E3"/>
    <w:rsid w:val="002F6378"/>
    <w:rsid w:val="00327A0E"/>
    <w:rsid w:val="00336690"/>
    <w:rsid w:val="0035423B"/>
    <w:rsid w:val="003A779B"/>
    <w:rsid w:val="00404A50"/>
    <w:rsid w:val="00423327"/>
    <w:rsid w:val="00435147"/>
    <w:rsid w:val="00444A66"/>
    <w:rsid w:val="00486B18"/>
    <w:rsid w:val="004E58CA"/>
    <w:rsid w:val="004E7057"/>
    <w:rsid w:val="0053345D"/>
    <w:rsid w:val="00583918"/>
    <w:rsid w:val="005860E3"/>
    <w:rsid w:val="005A4B87"/>
    <w:rsid w:val="005F094C"/>
    <w:rsid w:val="005F2149"/>
    <w:rsid w:val="00680D23"/>
    <w:rsid w:val="006815A9"/>
    <w:rsid w:val="00691CE1"/>
    <w:rsid w:val="00695741"/>
    <w:rsid w:val="006B3641"/>
    <w:rsid w:val="006C1AF1"/>
    <w:rsid w:val="00706CFA"/>
    <w:rsid w:val="007B1EDE"/>
    <w:rsid w:val="007F17A4"/>
    <w:rsid w:val="00821CD2"/>
    <w:rsid w:val="00885925"/>
    <w:rsid w:val="008C14DF"/>
    <w:rsid w:val="008E615F"/>
    <w:rsid w:val="008E77C4"/>
    <w:rsid w:val="008F4273"/>
    <w:rsid w:val="009151AB"/>
    <w:rsid w:val="0093200E"/>
    <w:rsid w:val="009449AA"/>
    <w:rsid w:val="009E58B3"/>
    <w:rsid w:val="009F2A75"/>
    <w:rsid w:val="00A3110D"/>
    <w:rsid w:val="00A60972"/>
    <w:rsid w:val="00A823C2"/>
    <w:rsid w:val="00A824B5"/>
    <w:rsid w:val="00A9182A"/>
    <w:rsid w:val="00A97284"/>
    <w:rsid w:val="00B35C64"/>
    <w:rsid w:val="00B57C69"/>
    <w:rsid w:val="00BF0513"/>
    <w:rsid w:val="00C0504A"/>
    <w:rsid w:val="00C42112"/>
    <w:rsid w:val="00D1186B"/>
    <w:rsid w:val="00D45D83"/>
    <w:rsid w:val="00D52E0C"/>
    <w:rsid w:val="00DA4048"/>
    <w:rsid w:val="00DA64F2"/>
    <w:rsid w:val="00DB7EF4"/>
    <w:rsid w:val="00E32AD4"/>
    <w:rsid w:val="00E77225"/>
    <w:rsid w:val="00E96893"/>
    <w:rsid w:val="00F20A9F"/>
    <w:rsid w:val="00F318B6"/>
    <w:rsid w:val="00FE01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A0126FC"/>
  <w15:docId w15:val="{FDBF8BC1-5571-403B-88F2-579F420D5B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de-AT" w:eastAsia="de-AT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sid w:val="00423327"/>
    <w:rPr>
      <w:sz w:val="24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rsid w:val="004351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fzeile">
    <w:name w:val="header"/>
    <w:basedOn w:val="Standard"/>
    <w:rsid w:val="00295F09"/>
    <w:pPr>
      <w:tabs>
        <w:tab w:val="center" w:pos="4536"/>
        <w:tab w:val="right" w:pos="9072"/>
      </w:tabs>
    </w:pPr>
  </w:style>
  <w:style w:type="paragraph" w:styleId="Fuzeile">
    <w:name w:val="footer"/>
    <w:basedOn w:val="Standard"/>
    <w:rsid w:val="00295F09"/>
    <w:pPr>
      <w:tabs>
        <w:tab w:val="center" w:pos="4536"/>
        <w:tab w:val="right" w:pos="9072"/>
      </w:tabs>
    </w:pPr>
  </w:style>
  <w:style w:type="character" w:styleId="Seitenzahl">
    <w:name w:val="page number"/>
    <w:basedOn w:val="Absatz-Standardschriftart"/>
    <w:rsid w:val="00295F09"/>
  </w:style>
  <w:style w:type="character" w:styleId="Hyperlink">
    <w:name w:val="Hyperlink"/>
    <w:basedOn w:val="Absatz-Standardschriftart"/>
    <w:uiPriority w:val="99"/>
    <w:unhideWhenUsed/>
    <w:rsid w:val="008F4273"/>
    <w:rPr>
      <w:color w:val="0563C1" w:themeColor="hyperlink"/>
      <w:u w:val="single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8F4273"/>
    <w:rPr>
      <w:color w:val="808080"/>
      <w:shd w:val="clear" w:color="auto" w:fill="E6E6E6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8E77C4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doxx.org/live/dashboard-use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www.youtube.com/watch?v=kHzwH5RMR20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youtube.com/watch?v=9i17BPAw-B8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88</Words>
  <Characters>1817</Characters>
  <Application>Microsoft Office Word</Application>
  <DocSecurity>0</DocSecurity>
  <Lines>15</Lines>
  <Paragraphs>4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Unterrichtsplanung</vt:lpstr>
      <vt:lpstr>Unterrichtsplanung</vt:lpstr>
    </vt:vector>
  </TitlesOfParts>
  <Company>Studentenversion TU - Wien</Company>
  <LinksUpToDate>false</LinksUpToDate>
  <CharactersWithSpaces>2101</CharactersWithSpaces>
  <SharedDoc>false</SharedDoc>
  <HLinks>
    <vt:vector size="30" baseType="variant">
      <vt:variant>
        <vt:i4>8126580</vt:i4>
      </vt:variant>
      <vt:variant>
        <vt:i4>12</vt:i4>
      </vt:variant>
      <vt:variant>
        <vt:i4>0</vt:i4>
      </vt:variant>
      <vt:variant>
        <vt:i4>5</vt:i4>
      </vt:variant>
      <vt:variant>
        <vt:lpwstr>http://en.adonis-community.com/</vt:lpwstr>
      </vt:variant>
      <vt:variant>
        <vt:lpwstr/>
      </vt:variant>
      <vt:variant>
        <vt:i4>7405669</vt:i4>
      </vt:variant>
      <vt:variant>
        <vt:i4>9</vt:i4>
      </vt:variant>
      <vt:variant>
        <vt:i4>0</vt:i4>
      </vt:variant>
      <vt:variant>
        <vt:i4>5</vt:i4>
      </vt:variant>
      <vt:variant>
        <vt:lpwstr>http://csmarket.ymens.com/</vt:lpwstr>
      </vt:variant>
      <vt:variant>
        <vt:lpwstr/>
      </vt:variant>
      <vt:variant>
        <vt:i4>4063351</vt:i4>
      </vt:variant>
      <vt:variant>
        <vt:i4>6</vt:i4>
      </vt:variant>
      <vt:variant>
        <vt:i4>0</vt:i4>
      </vt:variant>
      <vt:variant>
        <vt:i4>5</vt:i4>
      </vt:variant>
      <vt:variant>
        <vt:lpwstr>https://www.youtube.com/watch?v=GeDKVHqXpbY&amp;list=PLZVFNQ-78g4XQ0F7ISb9-uZ6BylYL5R8l&amp;index=2</vt:lpwstr>
      </vt:variant>
      <vt:variant>
        <vt:lpwstr/>
      </vt:variant>
      <vt:variant>
        <vt:i4>2752566</vt:i4>
      </vt:variant>
      <vt:variant>
        <vt:i4>3</vt:i4>
      </vt:variant>
      <vt:variant>
        <vt:i4>0</vt:i4>
      </vt:variant>
      <vt:variant>
        <vt:i4>5</vt:i4>
      </vt:variant>
      <vt:variant>
        <vt:lpwstr>https://www.youtube.com/watch?v=kHzwH5RMR20</vt:lpwstr>
      </vt:variant>
      <vt:variant>
        <vt:lpwstr/>
      </vt:variant>
      <vt:variant>
        <vt:i4>6553705</vt:i4>
      </vt:variant>
      <vt:variant>
        <vt:i4>0</vt:i4>
      </vt:variant>
      <vt:variant>
        <vt:i4>0</vt:i4>
      </vt:variant>
      <vt:variant>
        <vt:i4>5</vt:i4>
      </vt:variant>
      <vt:variant>
        <vt:lpwstr>https://www.youtube.com/watch?v=9i17BPAw-B8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errichtsplanung</dc:title>
  <dc:subject/>
  <dc:creator>Beate</dc:creator>
  <cp:keywords/>
  <dc:description/>
  <cp:lastModifiedBy>Robert Woitsch</cp:lastModifiedBy>
  <cp:revision>2</cp:revision>
  <cp:lastPrinted>2016-08-12T10:45:00Z</cp:lastPrinted>
  <dcterms:created xsi:type="dcterms:W3CDTF">2017-11-29T15:44:00Z</dcterms:created>
  <dcterms:modified xsi:type="dcterms:W3CDTF">2017-11-29T15:44:00Z</dcterms:modified>
</cp:coreProperties>
</file>